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B7001" w14:textId="12C901ED" w:rsidR="003E5A5F" w:rsidRPr="003E5A5F" w:rsidRDefault="003E5A5F" w:rsidP="003E5A5F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3E5A5F">
        <w:rPr>
          <w:rFonts w:ascii="Times New Roman" w:hAnsi="Times New Roman" w:cs="Times New Roman"/>
          <w:b/>
          <w:bCs/>
          <w:u w:val="single"/>
        </w:rPr>
        <w:t>Reservoir Operation</w:t>
      </w:r>
    </w:p>
    <w:p w14:paraId="26D74C60" w14:textId="0B22BD43" w:rsidR="00052576" w:rsidRPr="003E5A5F" w:rsidRDefault="003E5A5F">
      <w:pPr>
        <w:rPr>
          <w:rFonts w:ascii="Times New Roman" w:hAnsi="Times New Roman" w:cs="Times New Roman"/>
          <w:b/>
          <w:bCs/>
        </w:rPr>
      </w:pPr>
      <w:r w:rsidRPr="003E5A5F">
        <w:rPr>
          <w:rFonts w:ascii="Times New Roman" w:hAnsi="Times New Roman" w:cs="Times New Roman"/>
          <w:b/>
          <w:bCs/>
        </w:rPr>
        <w:t>Reservoir</w:t>
      </w:r>
      <w:r w:rsidR="00052576" w:rsidRPr="003E5A5F">
        <w:rPr>
          <w:rFonts w:ascii="Times New Roman" w:hAnsi="Times New Roman" w:cs="Times New Roman"/>
          <w:b/>
          <w:bCs/>
        </w:rPr>
        <w:t>:</w:t>
      </w:r>
    </w:p>
    <w:p w14:paraId="28FDFBAD" w14:textId="36A84861" w:rsidR="00052576" w:rsidRPr="003E5A5F" w:rsidRDefault="00052576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H=25</w:t>
      </w:r>
      <w:r w:rsidR="00D917FC" w:rsidRPr="003E5A5F">
        <w:rPr>
          <w:rFonts w:ascii="Times New Roman" w:hAnsi="Times New Roman" w:cs="Times New Roman"/>
        </w:rPr>
        <w:t>m</w:t>
      </w:r>
    </w:p>
    <w:p w14:paraId="2C042BDD" w14:textId="3C880C5A" w:rsidR="00052576" w:rsidRPr="003E5A5F" w:rsidRDefault="003E5A5F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Volume</w:t>
      </w:r>
      <w:r w:rsidR="00052576" w:rsidRPr="003E5A5F">
        <w:rPr>
          <w:rFonts w:ascii="Times New Roman" w:hAnsi="Times New Roman" w:cs="Times New Roman"/>
        </w:rPr>
        <w:t>: 12MMC</w:t>
      </w:r>
    </w:p>
    <w:p w14:paraId="719592C3" w14:textId="58B371F2" w:rsidR="00174205" w:rsidRPr="003E5A5F" w:rsidRDefault="00174205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Weir elevation: 22</w:t>
      </w:r>
      <w:r w:rsidR="00D917FC" w:rsidRPr="003E5A5F">
        <w:rPr>
          <w:rFonts w:ascii="Times New Roman" w:hAnsi="Times New Roman" w:cs="Times New Roman"/>
        </w:rPr>
        <w:t>m</w:t>
      </w:r>
    </w:p>
    <w:p w14:paraId="18208D19" w14:textId="6B8CF94C" w:rsidR="00D917FC" w:rsidRPr="003E5A5F" w:rsidRDefault="00052576">
      <w:pPr>
        <w:rPr>
          <w:rFonts w:ascii="Times New Roman" w:hAnsi="Times New Roman" w:cs="Times New Roman"/>
          <w:b/>
          <w:bCs/>
        </w:rPr>
      </w:pPr>
      <w:r w:rsidRPr="003E5A5F">
        <w:rPr>
          <w:rFonts w:ascii="Times New Roman" w:hAnsi="Times New Roman" w:cs="Times New Roman"/>
        </w:rPr>
        <w:t xml:space="preserve"> </w:t>
      </w:r>
      <w:r w:rsidR="00D917FC" w:rsidRPr="003E5A5F">
        <w:rPr>
          <w:rFonts w:ascii="Times New Roman" w:hAnsi="Times New Roman" w:cs="Times New Roman"/>
          <w:b/>
          <w:bCs/>
        </w:rPr>
        <w:t>Controlled discharge</w:t>
      </w:r>
    </w:p>
    <w:p w14:paraId="66FA40EB" w14:textId="333B76B0" w:rsidR="00D917FC" w:rsidRPr="003E5A5F" w:rsidRDefault="00D917FC">
      <w:pPr>
        <w:rPr>
          <w:rFonts w:ascii="Times New Roman" w:hAnsi="Times New Roman" w:cs="Times New Roman"/>
        </w:rPr>
      </w:pPr>
      <w:r w:rsidRPr="003E5A5F">
        <w:rPr>
          <w:noProof/>
        </w:rPr>
        <w:drawing>
          <wp:inline distT="0" distB="0" distL="0" distR="0" wp14:anchorId="0B451276" wp14:editId="73E1E825">
            <wp:extent cx="1733550" cy="1504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61883" w14:textId="3C93C4E2" w:rsidR="00D917FC" w:rsidRPr="003E5A5F" w:rsidRDefault="00D917FC">
      <w:pPr>
        <w:rPr>
          <w:rFonts w:ascii="Times New Roman" w:hAnsi="Times New Roman" w:cs="Times New Roman"/>
          <w:b/>
          <w:bCs/>
        </w:rPr>
      </w:pPr>
      <w:r w:rsidRPr="003E5A5F">
        <w:rPr>
          <w:rFonts w:ascii="Times New Roman" w:hAnsi="Times New Roman" w:cs="Times New Roman"/>
          <w:b/>
          <w:bCs/>
        </w:rPr>
        <w:t>Uncontrolled discharge</w:t>
      </w:r>
    </w:p>
    <w:p w14:paraId="0BF4EC3E" w14:textId="398F74DF" w:rsidR="00D917FC" w:rsidRPr="003E5A5F" w:rsidRDefault="00D917FC">
      <w:pPr>
        <w:rPr>
          <w:rFonts w:ascii="Times New Roman" w:hAnsi="Times New Roman" w:cs="Times New Roman"/>
        </w:rPr>
      </w:pPr>
      <w:r w:rsidRPr="003E5A5F">
        <w:rPr>
          <w:noProof/>
        </w:rPr>
        <w:drawing>
          <wp:inline distT="0" distB="0" distL="0" distR="0" wp14:anchorId="34391989" wp14:editId="0D9573FD">
            <wp:extent cx="2505075" cy="6572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867E6" w14:textId="36575CBE" w:rsidR="00D917FC" w:rsidRPr="003E5A5F" w:rsidRDefault="00167990">
      <w:pPr>
        <w:rPr>
          <w:rFonts w:ascii="Times New Roman" w:hAnsi="Times New Roman" w:cs="Times New Roman"/>
          <w:b/>
          <w:bCs/>
        </w:rPr>
      </w:pPr>
      <w:r w:rsidRPr="003E5A5F">
        <w:rPr>
          <w:rFonts w:ascii="Times New Roman" w:hAnsi="Times New Roman" w:cs="Times New Roman"/>
          <w:b/>
          <w:bCs/>
        </w:rPr>
        <w:t>Flood control:</w:t>
      </w:r>
    </w:p>
    <w:p w14:paraId="508DBF50" w14:textId="1961680A" w:rsidR="00167990" w:rsidRPr="003E5A5F" w:rsidRDefault="00167990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Maximum discharge: 60m3/s</w:t>
      </w:r>
    </w:p>
    <w:p w14:paraId="198F7F89" w14:textId="189AAA30" w:rsidR="00A51DE0" w:rsidRPr="003E5A5F" w:rsidRDefault="00A51DE0">
      <w:pPr>
        <w:rPr>
          <w:rFonts w:ascii="Times New Roman" w:hAnsi="Times New Roman" w:cs="Times New Roman"/>
          <w:b/>
          <w:bCs/>
        </w:rPr>
      </w:pPr>
      <w:r w:rsidRPr="003E5A5F">
        <w:rPr>
          <w:rFonts w:ascii="Times New Roman" w:hAnsi="Times New Roman" w:cs="Times New Roman"/>
          <w:b/>
          <w:bCs/>
        </w:rPr>
        <w:t>Conservation:</w:t>
      </w:r>
    </w:p>
    <w:p w14:paraId="007FB321" w14:textId="5FABF36C" w:rsidR="00A51DE0" w:rsidRPr="003E5A5F" w:rsidRDefault="00A51DE0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Elevation: 10m</w:t>
      </w:r>
    </w:p>
    <w:p w14:paraId="62A64E80" w14:textId="7EF6A7DD" w:rsidR="00A51DE0" w:rsidRPr="003E5A5F" w:rsidRDefault="00A51DE0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Discharge: 5m3/s</w:t>
      </w:r>
    </w:p>
    <w:p w14:paraId="5792C67D" w14:textId="2E70A2BB" w:rsidR="00A51DE0" w:rsidRPr="003E5A5F" w:rsidRDefault="00A51DE0">
      <w:pPr>
        <w:rPr>
          <w:rFonts w:ascii="Times New Roman" w:hAnsi="Times New Roman" w:cs="Times New Roman"/>
          <w:b/>
          <w:bCs/>
        </w:rPr>
      </w:pPr>
      <w:r w:rsidRPr="003E5A5F">
        <w:rPr>
          <w:rFonts w:ascii="Times New Roman" w:hAnsi="Times New Roman" w:cs="Times New Roman"/>
          <w:b/>
          <w:bCs/>
        </w:rPr>
        <w:t>Inactive Reservoir:</w:t>
      </w:r>
    </w:p>
    <w:p w14:paraId="4913281C" w14:textId="7F659037" w:rsidR="00A51DE0" w:rsidRPr="003E5A5F" w:rsidRDefault="00A51DE0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Elevation: 5m</w:t>
      </w:r>
    </w:p>
    <w:p w14:paraId="765A8B55" w14:textId="486EC014" w:rsidR="009F10FA" w:rsidRPr="003E5A5F" w:rsidRDefault="009F10FA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Reservoir Initial conditions (</w:t>
      </w:r>
      <w:r w:rsidR="003E5A5F" w:rsidRPr="003E5A5F">
        <w:rPr>
          <w:rFonts w:ascii="Times New Roman" w:hAnsi="Times New Roman" w:cs="Times New Roman"/>
        </w:rPr>
        <w:t>Lookback</w:t>
      </w:r>
      <w:r w:rsidRPr="003E5A5F">
        <w:rPr>
          <w:rFonts w:ascii="Times New Roman" w:hAnsi="Times New Roman" w:cs="Times New Roman"/>
        </w:rPr>
        <w:t>):</w:t>
      </w:r>
    </w:p>
    <w:p w14:paraId="7B297450" w14:textId="0BBFCC5C" w:rsidR="009F10FA" w:rsidRPr="003E5A5F" w:rsidRDefault="009F10FA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Elevation: 10.5m</w:t>
      </w:r>
    </w:p>
    <w:p w14:paraId="580FA556" w14:textId="4E16A4AA" w:rsidR="009F10FA" w:rsidRPr="003E5A5F" w:rsidRDefault="009F10FA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Controlled discharge: 0m3/s</w:t>
      </w:r>
    </w:p>
    <w:p w14:paraId="18D39820" w14:textId="5CF4DE4C" w:rsidR="009F10FA" w:rsidRPr="003E5A5F" w:rsidRDefault="009F10FA" w:rsidP="009F10FA">
      <w:p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Unc</w:t>
      </w:r>
      <w:r w:rsidRPr="003E5A5F">
        <w:rPr>
          <w:rFonts w:ascii="Times New Roman" w:hAnsi="Times New Roman" w:cs="Times New Roman"/>
        </w:rPr>
        <w:t>ontrolled discharge: 0m3/s</w:t>
      </w:r>
    </w:p>
    <w:p w14:paraId="662C576D" w14:textId="690CF68C" w:rsidR="00BA5B1F" w:rsidRPr="003E5A5F" w:rsidRDefault="00BA5B1F">
      <w:pPr>
        <w:rPr>
          <w:rFonts w:ascii="Times New Roman" w:hAnsi="Times New Roman" w:cs="Times New Roman"/>
          <w:b/>
          <w:bCs/>
        </w:rPr>
      </w:pPr>
      <w:r w:rsidRPr="003E5A5F">
        <w:rPr>
          <w:rFonts w:ascii="Times New Roman" w:hAnsi="Times New Roman" w:cs="Times New Roman"/>
          <w:b/>
          <w:bCs/>
        </w:rPr>
        <w:t>Time-Series in CP1 and CP2</w:t>
      </w:r>
    </w:p>
    <w:p w14:paraId="315B395E" w14:textId="41F8038D" w:rsidR="006E5B68" w:rsidRPr="003E5A5F" w:rsidRDefault="006E5B68" w:rsidP="006E5B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E5A5F">
        <w:rPr>
          <w:rFonts w:ascii="Times New Roman" w:hAnsi="Times New Roman" w:cs="Times New Roman"/>
        </w:rPr>
        <w:t>Rows 1 and 23 of DSS File</w:t>
      </w:r>
    </w:p>
    <w:sectPr w:rsidR="006E5B68" w:rsidRPr="003E5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F81C3C"/>
    <w:multiLevelType w:val="hybridMultilevel"/>
    <w:tmpl w:val="B8981D7C"/>
    <w:lvl w:ilvl="0" w:tplc="6166E83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zM0NTExtzQ2NTFS0lEKTi0uzszPAykwrAUArNTG3SwAAAA="/>
  </w:docVars>
  <w:rsids>
    <w:rsidRoot w:val="002F74B9"/>
    <w:rsid w:val="00052576"/>
    <w:rsid w:val="00167990"/>
    <w:rsid w:val="00174205"/>
    <w:rsid w:val="002F74B9"/>
    <w:rsid w:val="003E5A5F"/>
    <w:rsid w:val="006E5B68"/>
    <w:rsid w:val="00707C52"/>
    <w:rsid w:val="008C74AD"/>
    <w:rsid w:val="009F10FA"/>
    <w:rsid w:val="00A51DE0"/>
    <w:rsid w:val="00BA5B1F"/>
    <w:rsid w:val="00D91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397FE"/>
  <w15:chartTrackingRefBased/>
  <w15:docId w15:val="{660E9BE5-FBDC-41AA-BC3B-19831DFA5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5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ngel Gómez Cunya</dc:creator>
  <cp:keywords/>
  <dc:description/>
  <cp:lastModifiedBy>Luis Angel Gómez Cunya</cp:lastModifiedBy>
  <cp:revision>2</cp:revision>
  <dcterms:created xsi:type="dcterms:W3CDTF">2021-11-14T12:22:00Z</dcterms:created>
  <dcterms:modified xsi:type="dcterms:W3CDTF">2021-11-14T14:41:00Z</dcterms:modified>
</cp:coreProperties>
</file>